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3CE94770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bookmarkStart w:id="0" w:name="_GoBack"/>
      <w:bookmarkEnd w:id="0"/>
      <w:r w:rsidRPr="00694399">
        <w:rPr>
          <w:b/>
          <w:bCs/>
          <w:caps/>
          <w:sz w:val="32"/>
          <w:szCs w:val="32"/>
        </w:rPr>
        <w:t xml:space="preserve">Posudek </w:t>
      </w:r>
      <w:r w:rsidR="005A3B4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bakalářské práce</w:t>
      </w:r>
    </w:p>
    <w:p w14:paraId="139ACEF7" w14:textId="77777777" w:rsidR="00A40E93" w:rsidRDefault="00A40E93" w:rsidP="00A40E93">
      <w:pPr>
        <w:pStyle w:val="Default"/>
      </w:pPr>
    </w:p>
    <w:p w14:paraId="2BA88B0C" w14:textId="17D5E899"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EC65F2">
        <w:rPr>
          <w:rFonts w:asciiTheme="minorHAnsi" w:hAnsiTheme="minorHAnsi" w:cstheme="minorHAnsi"/>
          <w:sz w:val="22"/>
          <w:szCs w:val="22"/>
        </w:rPr>
        <w:t>Adéla Schaffarcziková</w:t>
      </w:r>
    </w:p>
    <w:p w14:paraId="7BEB1D07" w14:textId="17F714C9"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Pr="009C322A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524888">
        <w:rPr>
          <w:rFonts w:asciiTheme="minorHAnsi" w:hAnsiTheme="minorHAnsi" w:cstheme="minorHAnsi"/>
          <w:sz w:val="22"/>
          <w:szCs w:val="22"/>
        </w:rPr>
        <w:t>Ing. Eliška Kozubíková, Ph.D.</w:t>
      </w:r>
    </w:p>
    <w:p w14:paraId="05C5954D" w14:textId="642BAF57" w:rsidR="00025BF3" w:rsidRDefault="00025BF3" w:rsidP="00025BF3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524888">
        <w:rPr>
          <w:rFonts w:cstheme="minorHAnsi"/>
        </w:rPr>
        <w:t>Srovnání finanční gramotnosti mladých dospělých ve vybraných městech</w:t>
      </w:r>
    </w:p>
    <w:p w14:paraId="07FD52EA" w14:textId="4676D9E4" w:rsidR="00025BF3" w:rsidRPr="009C322A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71D94F8C5A404E0EAE8FB9F1CA03031D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524888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1C62875E" w14:textId="77777777" w:rsidR="00025BF3" w:rsidRPr="0097798F" w:rsidRDefault="00025BF3" w:rsidP="00025BF3">
      <w:pPr>
        <w:spacing w:after="0" w:line="240" w:lineRule="auto"/>
        <w:jc w:val="both"/>
        <w:rPr>
          <w:rFonts w:cstheme="minorHAnsi"/>
          <w:sz w:val="20"/>
        </w:rPr>
      </w:pPr>
    </w:p>
    <w:p w14:paraId="0AEFE902" w14:textId="77777777" w:rsidR="00025BF3" w:rsidRPr="006C4198" w:rsidRDefault="00025BF3" w:rsidP="00025B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30CAAC9F" w14:textId="77777777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6A4D20C2" w14:textId="4D9DC1FF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2BEE99E1" w14:textId="79B80A18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Oponent BP se musí slovně vyjádřit ke každému hodnotícímu kritériu!</w:t>
      </w:r>
    </w:p>
    <w:p w14:paraId="7B9219B0" w14:textId="77777777" w:rsidR="00025BF3" w:rsidRDefault="00025BF3" w:rsidP="00025BF3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7777777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2E7BBBA5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6EF93F8C" w:rsidR="000E094A" w:rsidRDefault="0052488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0D2E8F11" w:rsidR="008B781B" w:rsidRP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srozumitelnost formulace cílů práce a použitých metod zpracování práce; zhodnocení cílů práce v souladu s tématem práce; zvolené metody a postupy použité pro naplnění cílů práce.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A103C80" w14:textId="03BF5155" w:rsidR="000E094A" w:rsidRPr="000E094A" w:rsidRDefault="0052488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V práci chybí kapitola Cíle a metody zpracování práce, nicméně cíl a částečně i metodika je popsána v kapitole Úvod. Autorka za účelem naplnění stanoveného cíle využívá dotazníkovou metodu a zpracování výsledků popisnou statistikou, což zcela jistě není „kvalitativně orientovaný výzkum“, jak uvádí na str. 11 a 32.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658AEA59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30E41863" w:rsidR="000E094A" w:rsidRDefault="0052488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4EC956ED" w:rsidR="008B781B" w:rsidRP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5A3FE0D" w14:textId="5D124CD5" w:rsidR="00987B93" w:rsidRDefault="0052488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oretická část popisuje základní pojmy týkající se finanční gramotnosti, z tohoto pohledu je dostačující. Způsob citování zdrojů je v pořádku.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8D1EDE5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4F802C35" w:rsidR="000E094A" w:rsidRDefault="006E680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48911513" w:rsid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CA46D33" w14:textId="380FECEC" w:rsidR="000E094A" w:rsidRDefault="0052488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Stanovený cíl, tedy porovnání úrovně finanční gramotnosti respondentů ve věku 18-26 let ve vybraných městech, dosahuje autorka prostřednictvím dotazníkového šetření šířeného na sociálních sítích. </w:t>
            </w:r>
            <w:r w:rsidR="006E680B">
              <w:rPr>
                <w:rFonts w:cstheme="minorHAnsi"/>
              </w:rPr>
              <w:t>Dotazník je vyhodnocen pouze popisnou statistikou – je škoda, že autorka nezvolila pro vyhodnocení pokročilejší statistické metody. Výsledky mohou být zkresleny chybou, kterou je špatný výpočet celkového počtu bodů – v kapitole 6.6 (str. 33) je uvedena tabulka bodového rozpětí dotazníkového šetření, kde maximální počet bodů je 36. Což však nevychází podle rozložení otázek v kap. 6.7 (za otázky 11-16 je možné získat 2 body, tj. 12 bodů celkem – nikoli, jak uvádí autorka, 10 bodů). Maximální počet získatelných bodů je tedy 38</w:t>
            </w:r>
            <w:r w:rsidR="00BB535E">
              <w:rPr>
                <w:rFonts w:cstheme="minorHAnsi"/>
              </w:rPr>
              <w:t>, nikoli 36</w:t>
            </w:r>
            <w:r w:rsidR="006E680B">
              <w:rPr>
                <w:rFonts w:cstheme="minorHAnsi"/>
              </w:rPr>
              <w:t>.</w:t>
            </w:r>
          </w:p>
          <w:p w14:paraId="0DC683D1" w14:textId="5A122056" w:rsidR="006E680B" w:rsidRDefault="006E680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Není také uvedeno, na </w:t>
            </w:r>
            <w:proofErr w:type="gramStart"/>
            <w:r>
              <w:rPr>
                <w:rFonts w:cstheme="minorHAnsi"/>
              </w:rPr>
              <w:t>základě</w:t>
            </w:r>
            <w:proofErr w:type="gramEnd"/>
            <w:r>
              <w:rPr>
                <w:rFonts w:cstheme="minorHAnsi"/>
              </w:rPr>
              <w:t xml:space="preserve"> čeho autorka rozdělila počty bodů mezi jednotlivé úrovně finanční gramotnosti. </w:t>
            </w:r>
          </w:p>
          <w:p w14:paraId="046F5EF5" w14:textId="728B46FD" w:rsidR="006E680B" w:rsidRDefault="006E680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Ve vyhodnocení u obou měst pak v tabulkách chybí vyhodnocení otázky 13 (viz tab. 8 a 15).</w:t>
            </w:r>
          </w:p>
          <w:p w14:paraId="642F56D6" w14:textId="59552611" w:rsidR="006E680B" w:rsidRDefault="006E680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V rámci dotazníku jsou některé možnosti velmi zkratkovitě vysvětlené (což může být pro respondenty zavádějící), naopak některé otázky jsou poměrně návodné (viz 100% úspěšnost u otázek 14 a 15).</w:t>
            </w: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53111AA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5A3B4A" w:rsidRPr="00E7633F">
              <w:rPr>
                <w:rFonts w:cstheme="minorHAnsi"/>
                <w:b/>
              </w:rPr>
              <w:t>řešící / návrhová /</w:t>
            </w:r>
            <w:r w:rsidR="007553A6" w:rsidRPr="00E7633F">
              <w:rPr>
                <w:rFonts w:cstheme="minorHAnsi"/>
                <w:b/>
              </w:rPr>
              <w:t xml:space="preserve"> </w:t>
            </w:r>
            <w:r w:rsidR="00694399" w:rsidRPr="00E7633F">
              <w:rPr>
                <w:rFonts w:cstheme="minorHAnsi"/>
                <w:b/>
              </w:rPr>
              <w:t>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32B3D910" w:rsidR="000E094A" w:rsidRDefault="002A48A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D3E025E" w:rsidR="004D378C" w:rsidRPr="008B781B" w:rsidRDefault="00025B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návaznost řešící části práce na teorii a na výsledky analýz; podloženost návrhů odpovídajícími argumenty; splnění stanovených cílů. U BP s výzkumným zaměřením je nutno zaměřit se na diskuzi výsledků a jejich zhodnocení</w:t>
            </w:r>
            <w:r w:rsidR="004D378C">
              <w:rPr>
                <w:rFonts w:cstheme="minorHAnsi"/>
                <w:i/>
                <w:sz w:val="20"/>
              </w:rPr>
              <w:t>.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FAA80A5" w14:textId="5360FBFE" w:rsidR="000E094A" w:rsidRPr="000E094A" w:rsidRDefault="006E680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Návrhová část je velmi obecná a nijak zásadně nereaguje na zjištění, která z dotazníkového šetření vyplynula.</w:t>
            </w:r>
          </w:p>
          <w:p w14:paraId="690D30CF" w14:textId="4F1812D4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0938086C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31151519" w:rsidR="000E094A" w:rsidRDefault="002A48A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074CD04F" w:rsidR="004D378C" w:rsidRPr="008B781B" w:rsidRDefault="00025B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</w:t>
            </w:r>
            <w:r w:rsidR="004D378C">
              <w:rPr>
                <w:rFonts w:cstheme="minorHAnsi"/>
                <w:i/>
                <w:sz w:val="20"/>
              </w:rPr>
              <w:t>.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06D5824" w14:textId="2143477B" w:rsidR="000E094A" w:rsidRPr="000E094A" w:rsidRDefault="002A48A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Text je logicky provázán, zdroje jsou citovány správě, práce má přiměřenou jazykovou a grafickou úroveň. </w:t>
            </w:r>
          </w:p>
          <w:p w14:paraId="3DDB2FA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96EA246" w:rsidR="009C7318" w:rsidRDefault="00E7633F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6851EF68" w:rsidR="009C7318" w:rsidRDefault="002A48A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F92C79" w:rsidRPr="000E094A" w14:paraId="0D641DF1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A516617" w14:textId="35B29480" w:rsidR="00F92C79" w:rsidRDefault="002A48A9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  <w:r>
              <w:rPr>
                <w:rFonts w:cstheme="minorHAnsi"/>
              </w:rPr>
              <w:t xml:space="preserve">Autorka ze zajímavého tématu zcela jistě nevytěžila maximum. Z důvodu chybně nastaveného způsobu hodnocení, nejednoznačně vysvětlených škál pro vyhodnocení úrovně finanční gramotnosti respondentů, některých ne zcela vhodných otázek v dotazníku a využití pouze jednoduchého způsobu vyhodnocení lze brát prezentované výsledky </w:t>
            </w:r>
            <w:r w:rsidR="00587872">
              <w:rPr>
                <w:rFonts w:cstheme="minorHAnsi"/>
              </w:rPr>
              <w:t xml:space="preserve">pouze </w:t>
            </w:r>
            <w:r>
              <w:rPr>
                <w:rFonts w:cstheme="minorHAnsi"/>
              </w:rPr>
              <w:t>s rezervou.</w:t>
            </w:r>
          </w:p>
          <w:p w14:paraId="4FC68188" w14:textId="5175F0CB" w:rsidR="00F92C79" w:rsidRPr="000E094A" w:rsidRDefault="002A48A9" w:rsidP="002A48A9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Vzhledem ke studovanému oboru mohla autorka svou práci </w:t>
            </w:r>
            <w:r w:rsidR="0082605E">
              <w:rPr>
                <w:rFonts w:cstheme="minorHAnsi"/>
              </w:rPr>
              <w:t xml:space="preserve">také </w:t>
            </w:r>
            <w:r>
              <w:rPr>
                <w:rFonts w:cstheme="minorHAnsi"/>
              </w:rPr>
              <w:t xml:space="preserve">více zaměřit směrem k prostředí ekonomiky a managementu organizací. </w:t>
            </w:r>
          </w:p>
        </w:tc>
      </w:tr>
    </w:tbl>
    <w:bookmarkEnd w:id="1"/>
    <w:p w14:paraId="5C15DC76" w14:textId="6047210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1A77DE8A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E7633F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E7633F">
        <w:rPr>
          <w:rFonts w:cstheme="minorHAnsi"/>
          <w:b/>
        </w:rPr>
        <w:t>:</w:t>
      </w:r>
    </w:p>
    <w:p w14:paraId="715FE631" w14:textId="33F7914A" w:rsidR="009C7318" w:rsidRDefault="002A48A9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Vysvětlete, na </w:t>
      </w:r>
      <w:proofErr w:type="gramStart"/>
      <w:r>
        <w:rPr>
          <w:rFonts w:cstheme="minorHAnsi"/>
        </w:rPr>
        <w:t>základě</w:t>
      </w:r>
      <w:proofErr w:type="gramEnd"/>
      <w:r>
        <w:rPr>
          <w:rFonts w:cstheme="minorHAnsi"/>
        </w:rPr>
        <w:t xml:space="preserve"> čeho jste stanovila jednotlivé úrovně finanční gramotnosti respondentů na základě dosažených bodů.</w:t>
      </w:r>
    </w:p>
    <w:p w14:paraId="55DA52BC" w14:textId="6480D270" w:rsidR="005C4ACA" w:rsidRDefault="002A48A9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 se změní škála úrovní při opravě maximálního počtu dosažitelných bodů?</w:t>
      </w:r>
    </w:p>
    <w:p w14:paraId="1991DEDB" w14:textId="74FC1B25" w:rsidR="005C4ACA" w:rsidRPr="002A48A9" w:rsidRDefault="005C4ACA" w:rsidP="002A48A9">
      <w:pPr>
        <w:spacing w:after="120" w:line="240" w:lineRule="auto"/>
        <w:jc w:val="both"/>
        <w:rPr>
          <w:rFonts w:cstheme="minorHAnsi"/>
        </w:rPr>
      </w:pP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04B25321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2A48A9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2A48A9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2363A354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2-06-08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2A48A9">
            <w:rPr>
              <w:rFonts w:cstheme="minorHAnsi"/>
            </w:rPr>
            <w:t>08.06.2022</w:t>
          </w:r>
        </w:sdtContent>
      </w:sdt>
      <w:r w:rsidR="0085398A">
        <w:rPr>
          <w:rFonts w:cstheme="minorHAnsi"/>
        </w:rPr>
        <w:tab/>
      </w:r>
    </w:p>
    <w:p w14:paraId="73443A4F" w14:textId="6311EAD8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5A3B4A">
        <w:rPr>
          <w:rFonts w:cstheme="minorHAnsi"/>
        </w:rPr>
        <w:t>oponenta</w:t>
      </w:r>
      <w:r w:rsidR="009C7318">
        <w:rPr>
          <w:rFonts w:cstheme="minorHAnsi"/>
        </w:rPr>
        <w:t xml:space="preserve"> B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36CDF9" w14:textId="77777777" w:rsidR="00681891" w:rsidRDefault="00681891" w:rsidP="00A40E93">
      <w:pPr>
        <w:spacing w:after="0" w:line="240" w:lineRule="auto"/>
      </w:pPr>
      <w:r>
        <w:separator/>
      </w:r>
    </w:p>
  </w:endnote>
  <w:endnote w:type="continuationSeparator" w:id="0">
    <w:p w14:paraId="3D919BEE" w14:textId="77777777" w:rsidR="00681891" w:rsidRDefault="00681891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A3CBAA" w14:textId="77777777" w:rsidR="00681891" w:rsidRDefault="00681891" w:rsidP="00A40E93">
      <w:pPr>
        <w:spacing w:after="0" w:line="240" w:lineRule="auto"/>
      </w:pPr>
      <w:r>
        <w:separator/>
      </w:r>
    </w:p>
  </w:footnote>
  <w:footnote w:type="continuationSeparator" w:id="0">
    <w:p w14:paraId="6F0CA995" w14:textId="77777777" w:rsidR="00681891" w:rsidRDefault="00681891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MTc3NTC2MDU2MzJX0lEKTi0uzszPAykwrAUAImnL0iwAAAA="/>
  </w:docVars>
  <w:rsids>
    <w:rsidRoot w:val="00BA16DD"/>
    <w:rsid w:val="00025BF3"/>
    <w:rsid w:val="00040497"/>
    <w:rsid w:val="000E094A"/>
    <w:rsid w:val="0024258E"/>
    <w:rsid w:val="0029651C"/>
    <w:rsid w:val="002A48A9"/>
    <w:rsid w:val="004D378C"/>
    <w:rsid w:val="00524888"/>
    <w:rsid w:val="00587872"/>
    <w:rsid w:val="005A3B4A"/>
    <w:rsid w:val="005C4ACA"/>
    <w:rsid w:val="0067082B"/>
    <w:rsid w:val="00681891"/>
    <w:rsid w:val="00694399"/>
    <w:rsid w:val="006E680B"/>
    <w:rsid w:val="0073639B"/>
    <w:rsid w:val="007553A6"/>
    <w:rsid w:val="0082605E"/>
    <w:rsid w:val="0085398A"/>
    <w:rsid w:val="008B781B"/>
    <w:rsid w:val="00974EA2"/>
    <w:rsid w:val="00987B93"/>
    <w:rsid w:val="009C322A"/>
    <w:rsid w:val="009C7318"/>
    <w:rsid w:val="00A40E93"/>
    <w:rsid w:val="00A7527E"/>
    <w:rsid w:val="00B14451"/>
    <w:rsid w:val="00BA16DD"/>
    <w:rsid w:val="00BB535E"/>
    <w:rsid w:val="00CA34A9"/>
    <w:rsid w:val="00CD12C3"/>
    <w:rsid w:val="00CE55BD"/>
    <w:rsid w:val="00DC7D52"/>
    <w:rsid w:val="00E22423"/>
    <w:rsid w:val="00E7633F"/>
    <w:rsid w:val="00EC65F2"/>
    <w:rsid w:val="00EF1720"/>
    <w:rsid w:val="00F92C79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E761BF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71D94F8C5A404E0EAE8FB9F1CA03031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2C06525-87F8-42A7-956F-C33CA712E068}"/>
      </w:docPartPr>
      <w:docPartBody>
        <w:p w:rsidR="001F174F" w:rsidRDefault="00A7255F" w:rsidP="00A7255F">
          <w:pPr>
            <w:pStyle w:val="71D94F8C5A404E0EAE8FB9F1CA03031D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172AFD"/>
    <w:rsid w:val="001F174F"/>
    <w:rsid w:val="00510546"/>
    <w:rsid w:val="005E083B"/>
    <w:rsid w:val="00A7255F"/>
    <w:rsid w:val="00E76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A7255F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  <w:style w:type="paragraph" w:customStyle="1" w:styleId="71D94F8C5A404E0EAE8FB9F1CA03031D">
    <w:name w:val="71D94F8C5A404E0EAE8FB9F1CA03031D"/>
    <w:rsid w:val="00A725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4" ma:contentTypeDescription="Vytvoří nový dokument" ma:contentTypeScope="" ma:versionID="4e0c02fbf129dafd608a5bf7e4ae1d0d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d203802f422fa650121cd1db49392547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Hodnota hash upozornění na sdílení" ma:hidden="true" ma:internalName="SharingHintHash" ma:readOnly="true">
      <xsd:simpleType>
        <xsd:restriction base="dms:Text"/>
      </xsd:simpleType>
    </xsd:element>
    <xsd:element name="SharedWithDetails" ma:index="10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EDFFD14-B30A-4896-92B7-36EE06DE39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89</Words>
  <Characters>4070</Characters>
  <Application>Microsoft Office Word</Application>
  <DocSecurity>0</DocSecurity>
  <Lines>33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Bronislava Neubauerová</cp:lastModifiedBy>
  <cp:revision>2</cp:revision>
  <cp:lastPrinted>2022-06-14T08:20:00Z</cp:lastPrinted>
  <dcterms:created xsi:type="dcterms:W3CDTF">2022-06-14T08:20:00Z</dcterms:created>
  <dcterms:modified xsi:type="dcterms:W3CDTF">2022-06-14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